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การประชุมคณะอนุกรรมการกลยุทธ์วิจัยและพัฒนา</w:t>
      </w:r>
      <w:r>
        <w:t xml:space="preserve"> </w:t>
      </w:r>
      <w:r>
        <w:t xml:space="preserve">ศูนย์วิจัยเทคโนโลยีสิ่งอำนวยความสะดวกและเครื่องมือแพทย์</w:t>
      </w:r>
      <w:r>
        <w:t xml:space="preserve"> </w:t>
      </w:r>
      <w:r>
        <w:t xml:space="preserve">ครั้งที่</w:t>
      </w:r>
      <w:r>
        <w:t xml:space="preserve"> </w:t>
      </w:r>
      <w:r>
        <w:t xml:space="preserve">3/2565</w:t>
      </w:r>
      <w:r>
        <w:t xml:space="preserve"> </w:t>
      </w:r>
      <w:r>
        <w:t xml:space="preserve">ในวันศุกร์ที่</w:t>
      </w:r>
      <w:r>
        <w:t xml:space="preserve"> </w:t>
      </w:r>
      <w:r>
        <w:t xml:space="preserve">7</w:t>
      </w:r>
      <w:r>
        <w:t xml:space="preserve"> </w:t>
      </w:r>
      <w:r>
        <w:t xml:space="preserve">ตุลาคม</w:t>
      </w:r>
      <w:r>
        <w:t xml:space="preserve"> </w:t>
      </w:r>
      <w:r>
        <w:t xml:space="preserve">2565</w:t>
      </w:r>
      <w:r>
        <w:t xml:space="preserve"> </w:t>
      </w:r>
      <w:r>
        <w:t xml:space="preserve">เวลา</w:t>
      </w:r>
      <w:r>
        <w:t xml:space="preserve"> </w:t>
      </w:r>
      <w:r>
        <w:t xml:space="preserve">13.30</w:t>
      </w:r>
      <w:r>
        <w:t xml:space="preserve"> </w:t>
      </w:r>
      <w:r>
        <w:t xml:space="preserve">–</w:t>
      </w:r>
      <w:r>
        <w:t xml:space="preserve"> </w:t>
      </w:r>
      <w:r>
        <w:t xml:space="preserve">15.30</w:t>
      </w:r>
      <w:r>
        <w:t xml:space="preserve"> </w:t>
      </w:r>
      <w:r>
        <w:t xml:space="preserve">น.</w:t>
      </w:r>
    </w:p>
    <w:p>
      <w:pPr>
        <w:pStyle w:val="Date"/>
      </w:pPr>
      <w:r>
        <w:t xml:space="preserve">วันศุกร์ที่</w:t>
      </w:r>
      <w:r>
        <w:t xml:space="preserve"> </w:t>
      </w:r>
      <w:r>
        <w:t xml:space="preserve">7</w:t>
      </w:r>
      <w:r>
        <w:t xml:space="preserve"> </w:t>
      </w:r>
      <w:r>
        <w:t xml:space="preserve">ตุล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นผสมพิเศษจากเข้าสู่ผิวอย่างเต็มพิกัด ผิวกระจ่าง สวัสดีค่ะท่านกรรมการ วิจัยและพัฒนา นะคะ เดี๋ยว น้องศศิธร ได้ตรวจสอบ ผู้ที่เข้าประชุมนะคะ มีบางท่านได้แจ้งว่าเข้าไม่ได้ก็ไม่ส่งผู้แทนมาค่ะ น้องศศิธรค่ะ ค่าสวัสดีค่ะขออนุญาตเช็คห้องประชุม คณะอนุกรรมการกรี๊ดครั้งที่ 3 นะคะในวันที่ สมาคมค่ะ อันดับแรกนะคะ ผู้อำนวยการศูนย์วิจัยเทคโนโลยี ขอโทษด้วยความสะดวกและเครื่องมือแพทย์เองนะคะต้องคิดสิค่ะ สวัสดีครับยินดีต้อนรับทุกท่านนะครับ การประชุมครั้งที่แล้วก็มีการเลื่อนเนื่องจาก มีประชุมด่วนเข้ามาขออภัย ไม่มีอะไรครับก็ขออนุญาต นัดมาเลยครับ ขออนุญาตเชิญประชุมก่อนนะคะถ้าต่อไปนะคะอาจารย์วันทนีย์พันธชาติค่ะที่ปรึกษาค่ะ ขอบพระคุณค่ะ ขอบพระคุณค่ะระดับต่อไปนะคะผู้อำนวยการศูนย์บริหารจัดการเทคโนโลยีขับรถอดิศรค่ะ ยังไม่เห็นในระบบนะคะจะแจ้งเข้าร่วมประชุมนะคะเดี๋ยวทางร้านขาย ข้างๆ ต่อไปนะคะ ผู้อำนวยการฝ่ายติดตามและประเมินผล character ศุภชัยค่ะ น้องครับเข้าร่วมกับ ขอบพระคุณค่ะ ต่อไปค่ะ หัวหน้าทีมวิจัยเทคโนโลยี ที่ทุกคนเข้าถึงและสิ่งอำนวยความสะดวกก็ณัฐนันท์ค่ะ ทันครับ ขอบคุณค่ะ ต่อไปหัวหน้าทีมวิจัยการประมวลสัญญาณชีวการแพทย์ค่ะ สู้สักขา สวัสดีครับ ค่าขอบคุณค่ะรอบต่อไปหัวหน้าทีมวิจัยนวัตกรรมและข้อมูลเครื่องมือ ข้อมูลเพื่อสุขภาพค่ะ สหกรณ์ค่ะ มามาครับขอบพระคุณค่ะ ต่อไปหัวหน้าทีมวิจัยเทคโนโลยีเครื่องมือผ้าสั่งได้ค่ะด็อกเตอร์เกรียงไกรค่ะ คนค้ำหนักต่อไปหัวหน้าทีมวิจัยระบบสร้างภาพทางการแพทย์นะคะวันนี้ สภาพประชุมกับว่าส่งผู้แทนเป็นดอกเตอร์วริตาเข้าร่วมค่ะ สวัสดีค่ะเข้า ไหมคะ เดี๋ยวขออนุญาตข้ามไปก่อนนะคะแต่ต่อไปหัวหน้ากิลการใช้ประโยชน์ผลงานวิจัยดรพสุค่ะ ขออนุญาตข้ามไปก่อนนะคะ ไปค่ะทีม หัวหน้าทีมฝ่ายแผนกลยุทธ์และบริหารการวิจัยของด็อกเตอร์กมลพรรณค่ะ สวัสดีค่ะ หากองค์ประชุมเกินครึ่งหนึ่งของการประชุมนะคะสามารถร่วมการประชุมได้เลยค่ะขอบพระคุณค่ะ สวัสดีครับยินดีต้อนรับทุกท่านนะครับก็เดี๋ยวขอว่าขอเอาวาระการประชุมที่ 1 สวัสดีครับสวัสดีครับสวัสดีครับ เริ่มต้นเครื่องวันที่ 15 ประธานแจ้งให้ทราบ คงไม่มีอะไรให้ตอนนี้ไม่มีไม่มีไม่มีเรื่องพิเศษตรงไหนก็ขอไปที่ สวัสดีครับ ไปที่วันที่ 2 เลยนะครับ วันนี้ขออนุญาตทางเลขา จากของอาจารย์ อิตินะคะเป็นคำสั่ง ที่ การกราบ ค่ะ จะเป็นอันแรกเป็น เรายังอยู่ของเอ็มนะคะทำงานโดย มีพอ นิเคอิ เป็น ผู้กำกับดูแลรับผิดชอบประสานงานเอง โดยที่มีอำนาจหน้าที่เหมือนเดิมที่เราเคยทำมาคือจะดูแล เรื่องของบุคลากรนะคะแล้วก็ วงเงิน อยู่นำหน้า พิจารณานะคะอยู่ที่ ขอโทษนะคะ 10 ล้านบาทนะคะ อัพไลน์ค่ะเป็น จะให้ทราบเรื่องของ นะคะก็จะเป็น ซึ่ง Pan เอกสารนะคะ ได้ไปปฏิบัติเป็นรอง Call ค่ะ เช่นกันนะคะมีหน้าที่ เหมือนกับที่ผ่านมาก็เป็นเรื่องของการบริหาร บุคลากรภายในกิจการภายในอีเมลแล้วก็ ถ้าวงเงินเทียบเวลาดำเนินการ Mazda อยู่ในวงเงิน 500 บาทค่ะ แล้วก็คำสั่งที่ 3 จะเป็น คำสั่งที่มอบหมาย หัวหน้าทีม ssi นะครับว่าจะเป็นคุณ ประชากรอยู่ทองพึ่งมาแทน สถิติ ขอรับรองรายงานการประชุมนะคะได้ฝ่ายเลขาได้เรียนไปแล้วทางอีเมลแล้วก็ไม่ได้มี การแก้ไขนะคะ ลองดูถ้าเกิดไม่มีมีมีประเด็นเพิ่มเติมก็สามารถแจ้งได้นะคะแจ้งกลับมาได้ ตอนนี้ต้องขอรับรองการประชุมก่อน zenshu อีสาน ที่ 3 ก็จะเป็น เรื่องของการรายงานผลการรายงาน ms Profile ปี 65 ก็พร้อมกันนี้เลยก็เสนอ repeat นะคะ 25 ที่เป็นดาว สีเขียวนี้ก็คือ เราได้บรรลุ เกินกว่าแผนที่เราตั้งไว้นะคะ จะมีเปอร์เซ็นต์ เขียนคอลัมน์สุดท้าย Impact ที่เรายังไม่บรรลุนะคะเราตั้งไว้ 3,000 ได้ 2850 แมนนี่ที่เราบรรลุก็คือตั้งไว้ 200 และ 233 แล้วก็เป็น in ค่ำแล้วต้องไป 60 หาได้มาสิ Paper 6 เราทำ Paper ได้เยอะนะคะปีนี้ 13 IP 13 นะคะ ตั้งเอาไว้รอได้ 25 ต้นแบบ แบงค์ 10 แล้วก็ 2 นี่ก็จะว่าจะเป็นกำลังพัฒนาอยู่ในระบบ transfer ตั้งไว้ 9 แล้วก็ทำไป 13 ค่ะ วิธีติดตั้งเป้าหมายไปนะคะที่รัก ท่านนะคะผอ. แล้วก็หัวหน้าทีมทุกท่าน การคณะกรรมการว่ามีความเห็นยังไงเกี่ยวกับ งานเอกในปีที่ผ่านมา หรือว่าจะเป็นเป้าที่ไปข้างหน้านะคะ ที่ที่เป็นวงเล็บนี่คือที่อยู่ใน LINE อยู่ใช่ไหม อีกคนหนึ่ง 2 อันนี้คือ แบบนี้ก็ได้ เป็นส่วนที่เป็นบ้า ไม่มีจุดแข็งจุดอ่อนหรือไม่ คนจะเป็นยังไงบ้างในปีที่ผ่านมาหรือว่าไปข้างหน้า ผลการดำเนินงานในทีมที่ท่าน ทำงานอยู่นี้นะคะก็ได้นะคะเป็นคนความคิดเห็นอะไรก็ได้ ในปีที่ผ่านมาก็ใช้เข้าใจว่าก็เป็นช่วงตัวเองในช่วงที่เป็น covid ด้วยแล้วก็ในสถานการณ์โควิด แต่ละทีมก็พยายามจะผลักดันผลงานออกมานะคะ กิตติก่อนได้ไหมคะ ไม่ได้ยินหรือเปล่า ไม่ได้ยินไม่ได้ยินที่เราพูดอ่ะ ได้ยินได้ยินได้ยินพี่แอนบอกว่าเหมือนพี่แอนไม่ได้ยินเราหรือเปล่า คุณก็ตอบคำถามตรงเลยปกติพอดีว่าต้องเดินไปนะคะ มันเป็นอะไรผิดๆส่งเข้าระบบลาดพร้าวมาค่ะเขาพยายามวิ่งให้ทันปีนี้จะขนมันยังไม่ออกมาใส่ไว้ก่อนเป็นคนของพี่ 65 ปีนี้ก็พยายามทุกคนก็ทุกๆท่านก็พยายามเต็มที่นะคะแต่ยังโดยเฉพาะ เข็นเตียงเข็นทั้ง Impact พี่ยอมรับว่าเป็นตัวเลขที่น่ากลัว ครั้งแรกที่เห็น ใจกว้าง มาเยอะจังเลยเยอะก็ ประกันผลงาน ที่วางแผนไว้นะครับในสวน ที่สวน Income Income เข้าใจว่าเราก็ยังขาด มันก็เป็นปัจจัยที่เราเราไม่สามารถที่จะค้นโทรได้นะตอนนี้เข้าใจว่าน่าจะจับมันหายไปเยอะก็ควรจะมีในส่วนของที่ได้จากธรรมชาติ ซึ่ง เราไปรับงานจะเข้าไปก่อนแล้วก็กะว่าจะเอาเงินกองทุนอีกตอนนึง ตลกนะเนี่ยจริงๆแล้วส่งมอบทุกอย่างหมด มาไม่ถึง 200 ก็เลยยังส่งมาไม่ได้ก็เลยเป็นที่มาว่า ขายไป เป็นส่วนใหญ่ ก็ทำสิ่งที่ 2411 เหมือนกันตั้งแต่นาทีนี้ เข้าใจว่า ได้ไปหลายด้วยแล้วก็ในส่วนที่ ช่วยกันส่งกันมานะ ว่าเดี๋ยวจะดูปีนี้จะเป็นยังไงบ้าง เราจะเอาตรงไหนดี สวัสดีตอนจบ ทักมาในปีนี้นะ ก็ส่วนปลอดภัย ตามเขียนได้ตามตามตามที่ได้ตามเป้าหมายที่สุด ต้องขอบคุณทุกคนนะที่ดี คุยกัน ทุกคนรู้หน้าไม่รู้ใจแล้วก็คิดว่า น่าจะผ่านเป็นส่วนใหญ่เลยนะ มีกี่ที่นั่ง ดีมากนะครับมีมุมมองผม แต่ว่าเดี๋ยวคงต้องดูว่าในปีถัดไปมันจะต้องเยอะอย่างนี้อีกหรือเปล่า จะทำได้แค่ไหนเนี่ยซึ่งเดี๋ยวก็มานั่งวิเคราะห์กันอีกที นี่ก็คือเล่นเซ็นทรัลฯ เอาของปี 66 นี่ เปาเปาของปี 66 ของภาพใหญ่สวทชมันออกมาแล้วใช่ไหมครับ ศุภาลัย ออกมาแล้วครับ เหมือนกันครับ แชร์ได้นะไม่ใช่ได้แค่นั้นอยากเองก็ได้เห็นว่ามันก็ละลายกันหรือเปล่า คือจริงๆประเด็นที่อยาก เรียงคือ ส่วนการเตรียม Profile ของ ms ปีนี้ครับ อาจจะเพิ่มเรื่อง KFC คิด 1-2 นะคะ เดี๋ยวผมเล่านิดนึงก่อนละกันนะครับ ก็คืออันนี้เป้าใหญ่สวทชนะครับก็จะมีเรื่องผลกระทบการลงทุนอันนี้ก็ที่มีอยู่แล้วนะครับ การพัฒนาอาชีพบุคลากรด้วยว่าอันนี้ก็จะเป็นเรื่องพัฒนากำลังคนนะครับ 130 อ่อนน่าจะไม่ น่าจะไม่ต้องลง TM มีเรื่องรายได้จากค่าใช้จ่ายนี้ก็ก็ตัวเดิม อาจจะมีข้อ ks3 การสร้างให้เกิดการทำงานร่วมกันอันนี้จะประเมินเป็น milestone นะครับก็ต้องมีแผนแล้วก็ ไม่ได้ตามแผนนะครับ ชิ้นส่วน KFC จะมีทั้งส่วนที่เป็นนโยบายอาจารย์ชุม เพิ่มขึ้นมาด้วยอ่ะนะครับก็คืออยากให้ สหกรณ์สวทช ช่วยพา เอกชนและชุมชนมากขึ้น พอแล้วบอกว่าส่วนบุคลากรที่ทำงานกับพระ บริการเกษตรกรรมไม่น้อยกว่าร้อยละ 30 ไม่แน่ใจใน ms มีผู้แทนอยู่ใน bnk48 ทีมอยู่แล้วไหมอันนั้นน่าจะทราบน่าจะแบบ เขาจะมีสื่อสารรายละเอียดมากกว่านะครับพอดีอันนี้เป็นสไลด์ที่นำเสนอบอร์ด ก็คือพวก โครงการรับจ้างวิจัยพวกเนี้ยนะครับก็จะนับดูไว้ แล้วก็จะมีจำนวนบริษัทชุมชนที่ได้รับการยกระดับด้วยอดทน จะมีทางไปทำงานผ่าน iPad ต่อท่อน้ำ เข้าใจว่ามีนัดหลายๆอย่างแล้วนะครับเดี๋ยวจะต้อง Confirm ต้องตรวจจาก Central นิดนึงแล้วก็มีจำนวนทรัพย์สินทางปัญญาที่ใช้ประโยชน์เพิ่มขึ้น พรุ่งนี้ในสวน Profile ของเอ็งเนี่ยก็อยากจะเสนอว่าน่าจะ พิจารณาเพิ่มเติมเรือง งานกับภาพ ผลิตบริการเกษตรกรรม ไว้เลยกลับ จำนวนบริษัทที่ได้รับการยกระดับด้วยเพราะว่ามีแนวโน้มว่าเดี๋ยว ตอนที่เขา for Profile ก็จะมี 2 ตัวนี้เพิ่มขึ้นมา จะทักไปถามนิดนึงก็คือตัวที่จำนวนชุมชนที่รับระดับบนถนน 331 โครงการต่อชุมชน หรือว่าฉันรู้ว่า 36 อ่านหรือ หรือว่า 330 ชุมชนก็ได้ก็ได้ชุมชนก็ได้ น่าจะเป็น iPad ก็จะเป็นโครงการเพราะเป็นโสดเขาก็นับเป็นชุมชน บ่นบ่นกันอยู่ครับ วันนี้ต้องให้ทางไหนเป็นคนนัดหรือว่าหรือว่าเราสามารถเสนอมาว่าเราไปทำงานในพื้นที่ชุมชนหรือว่ายังไง กลยุทธ์จะมีนิยามอยู่อ่ะครับ พอดีไม่แน่ใจ อาทิประชุมนี้มีผู้แทนที่อยู่ใน BSC ขอทีมน่าจะให้ข้อมูลได้ดีกว่าผม งั้นเดี๋ยวผมต้องหาสไลด์นิดนึง สุอยู่ไหมคะ พอไม่ได้เข้า พี่โอ๋คะ KFC Siri เดี๋ยวช่วยไปหานะคะว่า ยังกิตติไปช่วยอย่างเช่น ขายของเนี่ย ส่งไปทำกับ อีกทีนึงเนี่ย ทำ ชุมชนเรื่องไอ้ตัว ในชุมชน โซล่าเซลล์ ใช่ครับขยายไปเรื่อยๆประมาณ เพิ่มขึ้น การไฟฟ้าเขาให้ เขาให้ปีละกี่กิโล ชุมชนนะคะ อ๋อที่เขาทำที่อันเดิมที่เรา 2121 แห่งที่ประชุมชน ได้เท่าไหร่ล่ะ ก็ต้อง 21 ในนั้นก็คือปีนี้จะต้องไปลงในพื้นที่ 21 อันนี้เดี๋ยวฝาก ทีม ไปขาและกัน ช่วยเช็คค่ะ ตอนนี้จะเป็นหน้านี้ยาวนะครับแต่เดี๋ยวผมว่า เช็คกับฝ่ายกลยุทธ์จะชัวร์ที่สุดครับประเภทว่า โครงการลักษณะนี้นับได้ไหมนะครับก็จะได้ให้ทาง กลยุทธ์เขาพิจารณาเลย ขอบคุณค่ะ จริงๆหรือไม่ก็กำหนดไปว่าเป็นงาน iPad กับงาน งานทททเราก็จะได้ไม่ไป อยากรู้ว่า รู้มันจะต้องถูกเรียบร้อยลง EMS หรือเปล่า จะได้เตรียมตัว นิดนึงครับ ขอบคุณค่ะ ดีสุดที่เป็น 330 อะไรครับ การมีส่วนช่วยอุตสาหกรรมนะครับ เฉพาะ ไอ้เนี่ย เฉพาะโครงการที่ หรือใช้ ชุมชน กำลังไปตัดผมมีไม่ถึง 330 ครับ เป้าหมายโครงการคือต้องมาจากครั้งต่อ องค์การที่จะไปช่วย ชุมชนในเกาะเลยเนี่ย ชุมชนนะครับ นึกว่าจะมีกี่เล็กน้อย อุตสาหกรรมเอกชน ก็เช่นเดียวกันก็นับเป็นรายบริษัทนะคะ บริษัทนี้อาจจะมีหลาย พรุ่งนี้เข้าไปก็นับแค่ 1 ที่นี้ของ ของกิน ตอนนี้ มีเรื่อง Home อุตสาหกรรมก็คือร้านขายยาเนี่ยได้มีโอกาสเข้ามา ยกระดับเป็นหน่วยบริการให้สปสช เลยเอานวัตกรรมเราไป ประมาณ 1,000 ฝันแห่งอย่างเงี้ยอย่างนี้จะนับไหมคะ เข้าใจว่าถ้าทำสัญญา เป็นรายบริษัท ตามโครงการหรือสัญญานะคะ เหรียญพระอาจารย์ธรรม โครงการ 1,000 แยกเป็นโครงการก็น่าจะรับหมดแหละครับอาจารย์ โครงการ สัญญาแต่จันทร์เราไม่ได้หมายถึง จำนวนที่ ร้านขายยาที่เข้ามาทำโครงการ คู่สัญญานี้ ว่าจะนับแค่ กูสัญญาที่ทำกับ ไก่ทอด แคปชั่น ถือเป็นสัญญาสัญญาใช่ไหมครับสัญญา มันเป็นคนจัดตั้งกลุ่มก็จะมองเป็นหนึ่งโครงการ ดูวิธีทำได้ครับ อันนี้ต้องไปปรึกษาทางแพทย์แผนจีนนะครับผมคิดว่าคิดว่า ร้านขายยาที่ร้านยาไม่ซ้ำกันเลย คือเขา ให้แบบไหน สนับสนุนให้ก็ได้ เกิน 330 แน่นอน จริงเหรอครับว่าเป็น สัญญาหรือเป็นคู่สัญญาที่พี่เอาคนงานไป อะไรนะครับ มีที่เรากำลังทำกับโรงพยาบาล 75 โรงพยาบาลนะคะ เดี๋ยวฝากเดี๋ยวฝาก กลับด้วยครับ พี่เห็นในคอก รายละเอียดเขียนว่านัดเป็นรายโครงการ เป็นไร ต่อไปค่ะ พระรัตนตรัย เจ็บไหมคะ ถ้าไปจะเป็นเรื่องของการสรุป ผลการส่งข้อเสนอโครงการ เขาขอรับทุนการสนับสนุนแหล่งทุนภายนอกนะคะ เรื่องเราได้ส่งไปปี 56 57 โครงการนะคะ จำนวนเงินรวม 200 1 ล้านบาท 54 โครงการนะคะเป็นบูรณาการ แล้วก็ผ่าน เริ่มต้นเรียนไม่จบกระบวนการครับผ่านรอบแรก สีทองตาลแล้วก็ไม่ผ่านตอนนี้ 4 แต่ก็ยังรอผลการพัฒนา 5 โครงการ มันเป็นภาษาเขมรให้ความเห็นเพิ่มเติมไหมคะ โอเคครับน้องไปต่อนะ ต่อไปจะเป็นการใช้ประโยชน์ผลงานวิจัยค่ะขอเชิญ ไปเร็วๆ เป็นเธอจะเป็นข่าว กิจกรรมประชาสัมพันธ์และก็สื่อสารสังคมงานแรกก็คือ อันนี้เราก็เป็น เรื่องอะคริลิคปี 2022 กับไอ้นี้จัดเป็น Hybrid ที่ห้อง ฮ่องกง ก็ on site ที่โลโก้อย่างเดียวครับต่างชาติก็เป็นออนไลน์ก็ไปครับ สมเด็จพระกนิษฐาธิราชเจ้า เปิดงานเหมือนเหมือนทุกครั้งครับ กดงานแบบออนไลน์ ก็มีงานมีงานก็จะมีเรื่องการประกวด IG ซอย 4 ด้วยนะครับซึ่งปีนี้ เหมือนเราได้ผลงานที่ชนะ เด็กไทยก็ชนะมาหลายรางวัลรางวัลใหญ่ 2 เหรียญทอง มันเป็นเรื่องเกี่ยวกับ ประดิษฐ์ ภาพแขน มันก็จะเป็นเรื่องการออกแบบนั่งรถเข็นไฟฟ้ารูปแบบใหม่ จะเป็นงาน กายภาพแขนไม่น่าจะธรรมศาสตร์ มันตกไปครับ ซึ่งปี ปีนี้ปี 2023 เกิดประเทศไทยเป็นเจ้าภาพในเขต เดี๋ยวต้องเตรียมจัดงาน น่าจะเป็นเจ้าภาพ เรื่องถัดมาครับก็ตอนปลายเดือนสิงหาคม 29 สิงหาคมก็จะมี ดีครับ ก็อันนี้เป็นโปรเจคที่กำลังทำร่วมกับทาง Research institute ของสิงคโปร์ครับที่ d-max ยาง ต้นทุนน่าจะ Eco ครับก็ไปจัด workshop ที่สิงคโปร์ทำงานร่วมกัน ก็จะเตรียมทำข้อมูลเกี่ยวกับเรื่องการเคลื่อนไหวของร่างกายมนุษย์เพื่อใช้ในการฐานข้อมูลเรื่อง มีแต่ของคนอื่น ของคนพิการ กิจกรรมงานนี้ก็พยายามขอทุนอยู่ครับกำลังหาแหล่งทุนเพื่อเพื่อจะได้ดันโครงการนี้ระหว่างนี้ก็ใช้เงินเท่าที่มีอยู่ก็ทำไปก่อน แก้นิดนึงมันไม่ใช่คนพิการ ที่เป็น Store ฝันอยากเป็นสต๊อกมาแล้วต้องรีหักอะ ข้อเข่า ที่ตั้ง ทำ treatment แล้วก็ อันนึงก็เป็นเรื่องเพราะเสื้อที่ใส่ขาให้เดินเหมือนปกติ แก้ให้ถูกต้องครับ คนพิการ อาจจะไปครับ อันนี้ก็ปกติไปบรรยายงาน Taiwan Thailand Smart healthcare Conference ครับอันนี้มาจาก on site ที่ประเทศไทย มันเป็นโรงพยาบาลช่างหัว Christian Hospital ครับก็จะมีหน่วยงานก็จะมีสติ๊กเกอร์มาพูด ปรีชา อดิศร อุตสาหกรรม มีคนเข้าร่วมประมาณ 200 กว่าคนเมื่อตอนต้นเดือนกันยายน อันนี้อีกงานหนึ่งตอนกลางเดือนกันยายนครับก็จะมีการเซ็นอนุมัติอยู่ครับ ระวัง 24 ช.มข่ายผู้ใช้ประโยชน์ อันนี้จะเป็นเรื่องเซรามิคกับตรง มันเป็นเครือข่ายตอนภาคใต้ตอนบนทำเรื่องเทเลเซลล์ ผู้แทนร่วมลงนาม แผนที่โรงพยาบาลสิชลจังหวัดสมุยครับ ไปได้เลยครับ วันที่ ของ mis กับก็มีไป training ที่บางๆฝนก็เป็นพ่อแม่ช่วยวางแผน ปากและฟันเทียม Pro Plus 5 มีการ Training ไป ไปครับ อันนี้จะเป็นงานของทาง gc ครับ สารสนเทศร่วมกัน ตาของทีม a t r o n e สอน เรื่องการถอดความเสียงพูดกับพี่ๆให้นักโทษหญิง อาจจะทำให้เขามีรายได้ในอนาคตก็จะเป็นการสร้างบุคลากร จะทำงานหลังจากพ้นโทษได้ น่าจะไปครับ มีตอนปลายเดือนมี อบรม btc ก็จะอบรม ร่วมกับทางกรมควบคุมโรคครับฟอร์มดีที่แท้ แล้วจะอบรมให้ตังค์ XXXX อิสลามสำนักงานควบคุมโรค จัดอบรมเรียบร้อยก็มีคนเข้า 900 กว่าคนในงาน 300 กว่า น่าจะไปครับ อันนี้อันนี้ผมไปพูดก็จะเป็นไปพูดของงานของสถาบันพลาสติกครับจัดเสวนาเกี่ยวกับเรื่อง การพัฒนาสุขภาพ ผมยังยืนของอุตสาหกรรมเครื่องมือแพทย์ไทยครับ แล้วก็ตกไปพูดเกี่ยวกับแนวทางเกี่ยวกับ PC แรงๆ ร่วมกับวิทยากรท่านอื่น เช่นเดียวกันในวันที่ 15 กันยายนต้องไปพูด วิทยากรร่วมพูดกันในงานของคณะเศรษฐศาสตร์ มหาวิทยาลัยธรรมศาสตร์ อาจารย์ก็ได้ทำ study เกี่ยวกับทางอุตสาหกรรมเครื่องมือแพทย์กับการพัฒนาเศรษฐกิจแบบแนวทางที่ดีก็ไปร่วม comment รหัสขอนแก่น หน้าถัดไป นี้เป็นพิธีมอบรางวัลครับก็ของสชได้ รางวัลกองทุนหมุนเวียนดีเด่นครับ ก็จะมีการ จัดนิทรรศการเกี่ยวกับเรื่องการจัดการ covid ก็เอาตัว Enfield ทศกัณฐ์ ก็ตอนกลางเดือนก็จะมีการเยี่ยมชมมาจากผู้ควบคุมกลุ่มผู้ประกอบการคัดเลือกลูกจ้างเขาติดต่อผ่านอุทยานวิทย์มา ร่วมบรรยาย แนะนำตัวส่ง EMS นัดถัดไปครับ ก็ล่าสุด ตอนต้นเดือนตุลาคมนี้ก็มีตังค์อาจารย์จากคณะทันตแพทย์จุฬามาเยี่ยมเอง เขาจะไปเยี่ยมที่ทีมวิจัย สร้างภาพทางการแพทย์นะครับแล้วก็ดีใจด้วยครับ 2 ทีมครับได้มีสติไปเล่าเกี่ยวกับภาพรวมของ EMS ก็ เด็กๆที่นี่ก็จะมีทางทางอาจารย์ที่เป็น CEO ของ see you Then เอ็นเตอร์ไพรส์มาด้วยครับซึ่งเป็น บริษัท ที่จะดูเรื่องนวัตกรรมของคณะทันตจุฬา น่าจะไป วันนี้แนวทาง การตรวจเลือด Impact ของของ ก็เตรียมแบ่งคนนะครับก็จะมี Project ที่จะทำ Impact password แลกเน็ตประมาณ แล้วก็ลองเช็คชื่อ project โอเคไหมครับอากาศไลฟ์สดเมียนะครับ อันนี้จะเป็นภรรยาอันแรกๆที่ทำก่อน ปราสาทว่ามันจะ Impact สูง ที่จะมาเสิร์ฟ EMS ในอนาคตครับ ส่วนไอ้ตัวอื่นเดี๋ยวทำไร่ทำนาอีกทีครับ ก็น่าจะทั้งหมดนี้น่าจะเสร็จ เดือนพฤศจิกายน เดี๋ยวเขาจะไล่ตามอีกทีค่ะ นี้น่าจะทั้งหมดของวันนี้ครับขอบคุณครับ อันนี้หมายถึงปลายที่เราจะส่งของปีนี้เลยใช่ไหม อันนี้คือไพรีไทย ภาพวาด เป็นกอบเป็นกำมันจะมีตัวอื่นอีก 1 ปีที่ผ่านมาประเมินไปทั้งหมดเกือบ 30 โครงการ จะมีตัวหลักๆอยู่ไม่กี่ตัว ปีที่แล้วปิดตัวหลักและค่าของ 45 องศากำลัง เอาเท่าเดิมสำคัญเท่าเรื่องครับ ขออนุญาตค่ะ ปรึกษาที่ประชุมแล้วก็แล้วแต่พระสูตรว่าถ้าตรงการใช้ประโยชน์ถ้าเราเพิ่มการ บริษัท startup เหมือนกับอยู่ภายใต้การดูแลของ EMS ด้วยในช่วงโดยช่วงแรกนะคะ อะไรหน้านี้ไหมหรือตรงไหนดีนะคะ จะเหมาะไหมล่ะค่ะ มีบริษัทเดียวนี่ใช่ไหมคะเพิ่งดูแลโดยโดยลาว มีอันเดียวก็เลยพี่ว่า ติดตามน้อย มันไม่น่าจะเป็น Impact ผลัดเวร มันยังไม่ได้เลย ผลกระทบ ยังไม่ ยังไม่เห็นแผนธุรกิจอ่ะค่ะ ผมว่าอาจจะสัก 6 เดือนให้ Start Up มารายงานจะดีกว่าไหม สักรอบระบบหรือไม่ต้องมาบ่อย ร้านให้เห็นว่าเหมือนกัน เอแม็ทได้จากถนนยังไง เขาไปอบรมหรือว่าไป จัดการปัญหาอะไรในระหว่างทางและให้มัน การเคลื่อนไหวด้วย มันเป็นงานของเราด้วยประมาณนี้เขาว่าพี่ช่วย 20 ตันต่อเนื่อง ตั้งแต่เริ่มต้นแล้วก็ทำให้เกิด เราก็จนเขาสำเร็จได้ประมาณนี้ เข้าใจว่า Start Up ก็จะมีวงที่เข้าไปรายงานทางด้วยก็เลยไม่อยาก ตรวจรางวัล จัดไป ให้เขามาฟังเราบ้าง วันนี้เป็น พิจารณาใช่ไหม โครงการ โครงการ ค่ะขออนุญาตนะคะนำเสนอรายงานความก้าวหน้าและสัดส่วนโครงการวิจัยพัฒนา วิศวกรรมโครงการต่อเนื่องนะคะโดย วันนี้นะคะจะขอพิจารณาในเรื่องของการปรับแผนโครงการค่ะของโครงการพัฒนาระบบ ช่วยกันเรียนนะคะสำหรับคู่ สำหรับ คนที่ ช่องทางการเรียนรู้นะคะก็สืบเนื่องจากการประชุมครั้งที่ 2 นะคะตามที่นักวิจัยนะคะได้นำเสนอรายงานความก้าวหน้าครั้งที่ 7 แล้วที่ประชุมเห็นชอบความก้าวหน้าดังกล่าวนะคะ ในการประชุมครั้งที่แล้วนะคะชีวิตอ่ะค่ะได้หารือปัญหาอุปสรรคในการถ่ายทอดผลงานวิจัยที่เกิดขึ้นในโครงการนะคะทางนี้ค่ะจากที่ประชุมนะคะจะได้แจ้งให้ทางทีมพี่ต่ายนะคะ นำเสนอแผนการยกระดับผลงานวิจัยในอนาคต ตลอดจนถึงแนวทางในการดำเนินงานต่อนะคะเชื่อป่ะ ผลงานส่งมอบรายละเอียดต่างๆที่อยู่ในโครงการนะคะ หน้าต่อไปค่ะ โดยโครงการนี้นะคะก็เป็น องค์การ เป็นหัวหน้าโครงการนะคะเป็นดรนินทาผู้ประเสริฐนะคะ ตอนนี้นะคะมีในส่วนของงบประมาณนะคะ 8 ล้าน 200 หมื่น 4,000 ราคาปัจจุบันมีการใช้งบประมาณไปแล้วค่ะ 12 เปอร์เซ็นต์นะคะ ก็คือคิดเป็นเงินประมาณ 3.9 ล้านนะคะไปบ้านโครงการนะคะระยะเวลาโครงการคลังได้สิ้นสุดแล้วในการเงิน ในปัจจุบันการจัดทำรายงาน ความก้าวหน้าฉบับสมบูรณ์นะคะอยู่ค่ะ ต่อไปค่ะ วัตถุประสงค์ของโครงการนี้นะคะเป็นการพัฒนาแอพพลิเคชั่นช่วยกัน อ่านจากลูกสะกดสะกดคำภาษาไทยนะคะรวมถึงการพัฒนาซอฟต์แวร์ช่วยการเขียน ภาษาไทยตามจินตภาพค่ะ ส่งของการส่งมอบนะคะ หน้าถัดไปค่ะ โดยเป้าหมายเดิมนะคะของโครงการนะคะก็ได้มีการส่งมอบงานตามที่ได้กำหนดไว้ทั้งนี้ค่ะอุปสรรคเกิดจาก การ การถ่ายทอดผลงานนะคะเลยทำให้ไม่สามารถส่งมอบงานในส่วนของการทำต้นแบบอุตสาหกรรมได้สำหรับทั้ง 2 ระบบที่แจ้งไปนะคะ เลยในวันนี้นะคะก็เลยจะมานำเสนอในส่วนของ ดำเนินงานนะคะว่าถ้าสมมุติว่าจะปรับตัวเป็นขน งานส่งมอบอ่ะค่ะทางทีมวิจัยมีแผนหรือว่าการดำเนินงานต่อไปอย่างไรในอนาคตตามที่ ติดประชุมครั้งที่แล้วค่ะก็อันนี้ก็จะเป็น ผลการประเมินจากผู้เชี่ยวชาญนะคะความก้าวหน้าโครงการปฏิบัตินะคะ จะอยู่ที่ปัญหาในส่วนของการถ่ายทอดสดงานในที่แจ้ง ยังไงก็ขอเรียนเชิญทางรรนินทานำเสนอในส่วนของประเด็นปัญหาแล้วก็แผนการ ส่งภาพผลงานในอนาคตด้วยค่ะ สวัสดีค่ะ พี่กบ ระหว่างดำเนินโครงการนี้นะคะอย่างแรกก็คือ ปัจจุบันยังไม่ได้รับทุนในการขยายผลตัว ระบบบริการช่วยเขียนภาษาไทย ตัวนี้ ได้ทาน ทางมหาวิทยาลัยเกษตรศาสตร์ ส่งข้อเสนอโครงการเพื่อขอรับทุนกับกองทุนส่งเสริมและพัฒนาการศึกษาสำหรับคนพิการไปแล้ว ไม่ได้รักกัน ปฏิเสธมานะคะแล้วก็มีส่วนของที่ได้ ไว้กับมหาวิทยาลัยศรีนครินทรวิโรฒ ณปัจจุบัน เขากลับ ไม่สามารถที่จะเป็นการอบรมผ่านทางออนไลน์ได้ก็เลยไม่ได้มีการยื่นข้อเสนอไปขอทุนที่กองทุนค่ะแล้วก็ แจกลูกสะกดคำ ทางสมาคมส่งเสริมศักยภาพ ช่องทางการเรียนรู้แห่งประเทศไทย สนใจที่จะนำไปขยายผลแต่ว่า เรื่องของบประมาณอยู่อ่ะค่ะ ขอนะ ก็จะเป็น การขอพิจารณาปรับโครงการในส่วนของผลผลิต ผลงานวิจัย ตัวแรกหาโปรแกรมช่วยเขียนภาษาไทย พี่ได้รายงานที่แล้วนะคะก็คือแผนงานวิจัย การขยายผลแผนเดิมเนี่ย น่าจะมี 2 รายงาน เกษตรศาสตร์นะคะ ก็ตัวขอให้แจกลูกสะกดคำก็จะมีของสมาคมส่งเสริมศักยภาพบุคคล ช่องทางการเรียนรู้แห่งประเทศไทยนะคะ ปัจจุบันนี้ยังไม่ได้รับงบประมาณก็เลยยังไม่สามารถที่จะขยายผลงานวิจัยได้ ก็เลยคิดว่าแผนการขยายผลงานวิจัยในอนาคต จะเป็นการขยายผลการใช้งานร่วม โครงการอบรมการเรียนการสอนออนไลน์ที่เข้าถึงได้สะดวกสำหรับนักเรียนพิการจะมีแผนการลงนามความร่วมมือ การนำผลงาน แล้วก็อันที่ 2 ก็คิดว่าเป็นการผลักดันของงานวิจัยให้ จดไว้ในรายการสื่อความสะดวกของ ศึกษา ขยายผลการใช้งาน กอล์ฟขอพิจารณากลับ โครงการในส่วนของผลผลิต ก็คือ งานที่ได้รับอนุมัติ ระดับอุตสาหกรรมเขียนภาษาไทยตามสภาพ กการถ่ายทอดเทคโนโลยี โปรแกรมช่วยเขียนภาษาไทย กุหลาบสาขาอนิเมชั่นเพื่ออ่านแบบแจกลูกสะกดคําภาษาไทย กองการถ่ายทอดเทคโนโลยีจำนวน แจกลูกสะกดคำภาษาไทย แผนงานที่เสนอพิจารณาก็คือขอ ผลผลิตในส่วนของต้นแบบระดับภาคสนามแจกลูกสะกดคำแล้วก็ กลางคืนรายงานฉบับสมบูรณ์ สงกรานต์ ตุลาคม เพื่อพิจารณาในส่วนของการปรับลดผลงาน โครงการอะไรนะคะชื่อนี้ในส่วนของกระบวนการต่อไปอ่ะค่ะ ทางกรรมการนะค่ะเห็นชอบในส่วนของการประเมินผลงานตรงนี้ค่ะก็จะนำเสนอต่อกรรมการบอร์ดเรียนต่อไปเพื่ออนุมัติอีกครั้งหนึ่งค่ะ จึงเรียนมาเพื่อโปรดพิจารณาค่ะ ท่านใดสอบถามข้อมูลเพิ่มเติม รายละเอียดการปรับ ทำงานไหมคะ สเตตัสไปนี่คืออะไรให้ตรงไปหรือเป็น Bot เป็นเป็นเป็นเป็นเป็นบอร์ดเองหน่อยค่ะนำเสนอขออนุมัติ รายงานความก้าวหน้าที่เรานำเสนอไปครั้งที่แล้วนะคะรวมถึงเรื่องของการประเมินผลงานตรงนี้ค่ะเสริมต่อเน็ตแล้วก็ครั้งต่อไปก็จะเป็นในส่วนของการนำเสนอเพื่อ โครงการค่ะ มีข้อเสียอะไรเพิ่มเติมไหมครับ อากาศมันร้อนแล้วก็ ขอส่งต่อไปดีกว่า เดินดูที่ ตั้งใจวิธีขึ้นครั้งถัดไปเมื่อไหร่ เดือนนี้ พฤศจิกายนค่ะ OK มีการเปลี่ยนแปลงจะแจ้งให้ วันที่ 17 วันที่ 25 ตั้งคณะกรรมการสำหรับการประชุมคณะ เขาอาจจะยังล่าช้าเพราะว่า การปรับปรุงนะคะ ตอนนี้ Update ตรงนี้ไหมคะเรื่องบอร์ด AF ต้องรอนิดนึง ขอบคุณค่ะ สำหรับทางเลขามีเท่านี้นะคะไม่ทราบว่าท่านกรรมการมีไว้ บุญเติมอีกไหมคะ เข้าใจว่าเดี๋ยว มันจะมีงานอะไรงานที่จะต้องมีการปรับ รูปแบบในการเข้าใจว่าเรามีหลายโครงการที่ผ่านคณะเราแล้วก็จะต้องเป็นที่ จนได้ก็พยายามจะเร่งในส่วนของพี่จนได้ด้วยนะ อย่างที่เป็นโครงการต่อเนื่อง เป็นต่อ หมีขออนุญาตเรียนสอบถามครับกรณีงบบูรณาการนะครับ ขั้นตอนการดำเนินการอะไรยังไงเพราะเราจะได้เตรียมเปิดโครงการอะไรกันต่อ ไม่มีคำแนะนำอะไรบ้างครับ ลด 50% ในขั้นตอนจนถึงตั้งแต่เตรียมข้อเสนอโครงการการยื่น ฮาร์ดแวร์ของตรงนี้ จะได้ ผมนี่เตรียมต้องเปิดโครงการงบประมาณอากาศ แนวทางด้วยเหมือนกันนะคะ มีก็มีข้อแนะนำยังไงไม่งั้นพี่ก็คุยกันก็คือตอนนี้ ยังไม่รู้ว่ามันจะต้องไปยังไงบอกว่าเราเตรียมทำ ประมาณในสั่งของเราไว้ก่อนนะคะว่า ขึ้นโครงการ 50% ประมาณพี่พัดลมที่ได้รับอ่ะค่ะคือเตรียมเตรียมข้อมูลได้ค่ะไว้ก่อนส่วนเส้นทางอ่ะ เข้ากรรมการ ถ้าเป็น Step เดิมก็เข้ากลยุทธ์ไปบริหารอะไรนะคะ มันยังไม่ชัดเจนนะคะว่ามันมี ไปยังไงอ่ะเพื่อนกับเราเราก็เตรียมข้อเสนอโครงการไว้ก่อนนะคะตอนนี้คือต้องดูว่ามันมี 2 เส้นทางก็คือไปที่ที่ไหน วันที่ 2 เปิดที่เกี่ยวกับด้านตรงไหน ก็จะว่าที่ทำตอนนี้ก็พยายามบอกทีมงานให้ ข้อเสนอให้ทุกอย่างเตรียมเหมือนเดิมธงขึ้นระบบ ทำให้พร้อมไว้ก่อน เรื่องผลงานที่จะถวาย รายงาน ภาคีวิศวกรรมชีวการแพทย์ ไม่มีที่กินข้อมูล รายงานทุกปี ต้องรายงานทุกปี คาดว่าปีที่แล้วน่าจะเป็น m-slaz จำได้เปล่าจำไม่ค่อยได้ เอารูปนี้ด้วย ไม่โอเค มีข้อสอบเตรียม เลยไม่แน่ใจว่ามีใครอยากจะเสนอผลงานอะไรเป็น รวมเป็น หนังสือที่จะถวายรายงานแล้วหรอ ทำเป็นหนังสือจะเป็นยังไงก็จะเอาไปถวายรายงานตอนต้นปี แล้วจะไม่มีปัญหา ของปีที่แล้ว egf กำลังปรึกษา หรือว่าเอาที่มันเกิดกลิ่นแปลกๆเห็นเห็นเห็น สบจ สวนน้ำที่ใกล้ที่สุด ของไหว้เราได้เคสอย่างนั้น sa-th การใช้ประโยชน์เห็นเป็นประชาชนเลยเยอะแยะ ภาพไม่ชัดเจน Sorry ปกติแต่ว่าเราไม่ได้ลงไปเก็บข้อมูลดี Marketing มีอะไรบ้าง ก็จะเป็นเคส CBR เราก็หลงป่า เราไม่ได้ไปเก็บ ประเมินกากไอ้ตัวตากาล็อก ที่สูงขึ้นในจังหวัดที่เราติดตั้ง ตอนนี้มีอยู่เล็กน้อย ไปลง ไปจังหวัดตรัง ข้อมูลเพิ่ม แต่เราเป็นแบบ เป็นเกียรติ อาจจะได้ ก็คงมี Present ในมุมที่ การใช้ประโยชน์ Impact Impact จะขอพอได้อยู่แล้ว จิ้งจก 2 ตัวอย่าง 2 3 7 การช่วยเหลือชีวิตจริง ก็น่าจะน่าจะน่าจะ คดีเด็ดๆ น่าจะเรื่องนี้แล้วจะได้เด้อ ติดต่อป๊อปแล้วก็ติดต่อใครดี ให้ข้อมูล การทำกระโปรงนักเรียน ขอบคุณมากค่ะ มีมีประเด็นเพิ่มเติมไหมครับเน้นๆวันนี้ มีอะไรไหม เมื่อกี้รับโทรศัพท์มันจะ Comment ถึงไหนแล้วคะ น้ำผึ้งอ่ะค่ะ ไม่ได้คอมเม้นงานนะคะ เพียงแต่จะบอกว่าอาจารย์พึ่งได้รับโทรศัพท์จากอาจารย์ อาจารย์อะไร siit อาจารย์ อาจารย์อะไรนะ ธนารักษ์ มีเงินเหลืออยู่ PSI เขาก็เลยอยากทำโครงการเอาดีนะคะผึ้ง คุยเลย อาจารย์นัดให้ ก็ลองดูอาจจะทำให้ขยายผลตรงนี้ได้มันต้องไปเขียนโครงการแล้วไปเอาเงินออกมาจาก siit อ่ะค่ะ อาจารย์ธนารักษ์ตอนนี้ก็คือหลังจากที่เป็น Stock อ่ะค่ะแล้วก็ น่าจะกลับคืนมาได้สัก 70 เปอร์เซ็นต์ ฉันก็คิด คิดงานอยู่ตลอดเวลา ก็รู้ว่ามีเงิน มีเงินที่ ใส่ไอจีที่มีอยู่เป็นก้อนนึงอ่ะค่ะ อยากมาทำงานด้านนี้ต่อค่ะ คะ นัดคุยกันค่ะค่ะ ขอบคุณครับอาจารย์ ok ครับกลับก่อนก็ได้ถ้าไม่มีอะไรเพิ่มเติมนะคะก็ขอบคุณทุกคนนะที่มาประชุมในวันนี้นะครับก็ ขออนุญาตค่ะ การประชุมครับขอบคุณครับ ขอบคุณค่ะ ขอบคุณทุกค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การประชุมคณะอนุกรรมการกลยุทธ์วิจัยและพัฒนา ศูนย์วิจัยเทคโนโลยีสิ่งอำนวยความสะดวกและเครื่องมือแพทย์ ครั้งที่ 3/2565 ในวันศุกร์ที่ 7 ตุลาคม 2565 เวลา 13.30 – 15.30 น.</dc:title>
  <dc:creator/>
  <cp:keywords/>
  <dcterms:created xsi:type="dcterms:W3CDTF">2022-10-07T07:51:21Z</dcterms:created>
  <dcterms:modified xsi:type="dcterms:W3CDTF">2022-10-07T07: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ตุลาคม 2565 เวลา 13.00 น.</vt:lpwstr>
  </property>
  <property fmtid="{D5CDD505-2E9C-101B-9397-08002B2CF9AE}" pid="3" name="subtitle">
    <vt:lpwstr/>
  </property>
</Properties>
</file>